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Your</w:t>
      </w:r>
      <w:r>
        <w:t xml:space="preserve"> </w:t>
      </w:r>
      <w:r>
        <w:t xml:space="preserve">Name]</w:t>
      </w:r>
      <w:r>
        <w:t xml:space="preserve"> </w:t>
      </w:r>
      <w:r>
        <w:t xml:space="preserve">-</w:t>
      </w:r>
      <w:r>
        <w:t xml:space="preserve"> </w:t>
      </w:r>
      <w:r>
        <w:t xml:space="preserve">Plumbing</w:t>
      </w:r>
      <w:r>
        <w:t xml:space="preserve"> </w:t>
      </w:r>
      <w:r>
        <w:t xml:space="preserve">Professional</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plumber position at [Company Name] in the United States Miami. As a dedicated and experienced plumbing professional, I am eager to contribute my skills, knowledge, and passion for residential and commercial plumbing services to a reputable organization like yours. With over [X years] of hands-on experience in the industry, I have developed a strong understanding of the unique demands of plumbing systems in Miami’s climate and urban environment. My commitment to excellence, attention to detail, and ability to thrive in fast-paced settings make me an ideal candidate for this role.</w:t>
      </w:r>
    </w:p>
    <w:p>
      <w:pPr>
        <w:pStyle w:val="BodyText"/>
      </w:pPr>
      <w:r>
        <w:t xml:space="preserve">As a plumber, I understand that every project requires precision, creativity, and a deep respect for safety standards. In the United States Miami, where humidity levels can challenge even the most robust plumbing systems and extreme weather events like hurricanes demand resilient infrastructure, my expertise in installing and repairing water supply lines, drainage systems, and fixtures is more critical than ever. I have worked on a variety of projects, from residential homes to commercial buildings, ensuring that all plumbing solutions meet local codes and exceed client expectations. My ability to diagnose complex issues quickly—such as pipe leaks caused by saltwater exposure or clogged drains from high water usage—has earned me a reputation for reliability and problem-solving in Miami’s competitive market.</w:t>
      </w:r>
    </w:p>
    <w:p>
      <w:pPr>
        <w:pStyle w:val="BodyText"/>
      </w:pPr>
      <w:r>
        <w:t xml:space="preserve">One of my core strengths is my adaptability. The United States Miami is a dynamic city with a rapidly growing population and expanding construction industry. Whether it’s renovating an old home to meet modern plumbing standards or installing cutting-edge systems for new developments, I approach each task with the same level of professionalism and dedication. For example, during my time in Miami, I specialized in repairing water heaters and sewage systems affected by rising sea levels, a challenge that requires both technical expertise and innovative thinking. I have also completed advanced training in low-flow plumbing fixtures and water conservation techniques, which aligns with Miami’s commitment to sustainable practices.</w:t>
      </w:r>
    </w:p>
    <w:p>
      <w:pPr>
        <w:pStyle w:val="BodyText"/>
      </w:pPr>
      <w:r>
        <w:t xml:space="preserve">My experience as a plumber has also taught me the importance of communication and customer service. In the United States Miami, where clients often have urgent needs due to weather-related emergencies or daily wear and tear, I prioritize clear communication and timely solutions. I take pride in explaining technical details in simple terms and ensuring that my clients feel informed and confident about their plumbing systems. Whether it’s a minor repair or a full-scale renovation, I strive to build long-term relationships based on trust and satisfaction.</w:t>
      </w:r>
    </w:p>
    <w:p>
      <w:pPr>
        <w:pStyle w:val="BodyText"/>
      </w:pPr>
      <w:r>
        <w:t xml:space="preserve">What sets me apart is my passion for the craft. As a plumber, I view each job as an opportunity to make a meaningful impact on people’s lives. In the United States Miami, where access to clean water and reliable plumbing is essential for both residents and businesses, I am driven by the knowledge that my work contributes to public health and safety. I stay updated on industry trends, such as the use of smart plumbing technology and eco-friendly materials, which allows me to offer innovative solutions that meet the evolving needs of Miami’s community.</w:t>
      </w:r>
    </w:p>
    <w:p>
      <w:pPr>
        <w:pStyle w:val="BodyText"/>
      </w:pPr>
      <w:r>
        <w:t xml:space="preserve">I am particularly drawn to [Company Name] because of its reputation for excellence in plumbing services and its commitment to quality. I have followed your work on [specific project or service, if applicable], and I admire how your team addresses the unique challenges faced by Miami’s plumbing industry. I am confident that my skills in pipe installation, leak detection, and system maintenance would align perfectly with your company’s goals. Additionally, my ability to work both independently and as part of a team makes me adaptable to any project or deadline.</w:t>
      </w:r>
    </w:p>
    <w:p>
      <w:pPr>
        <w:pStyle w:val="BodyText"/>
      </w:pPr>
      <w:r>
        <w:t xml:space="preserve">In addition to my technical expertise, I bring a strong work ethic and a dedication to lifelong learning. I hold certifications in [specific certifications, e.g., Plumbing License from the Florida Building Code], which ensure that I adhere to the highest standards of safety and professionalism. My previous roles in Miami have required me to collaborate with contractors, architects, and homeowners, which has honed my ability to navigate complex projects and deliver results under pressure.</w:t>
      </w:r>
    </w:p>
    <w:p>
      <w:pPr>
        <w:pStyle w:val="BodyText"/>
      </w:pPr>
      <w:r>
        <w:t xml:space="preserve">Finally, I want to emphasize my enthusiasm for contributing to the growth of [Company Name] in the United States Miami. The city’s unique environment—ranging from coastal properties to high-rise buildings—demands a plumber who is both technically skilled and deeply familiar with local conditions. I am eager to bring my experience, creativity, and dedication to your team and help ensure that every project you undertake meets the highest standards of quality and efficiency.</w:t>
      </w:r>
    </w:p>
    <w:p>
      <w:pPr>
        <w:pStyle w:val="BodyText"/>
      </w:pPr>
      <w:r>
        <w:t xml:space="preserve">Thank you for considering my application. I would welcome the opportunity to discuss how my background as a plumber in the United States Miami aligns with the needs of your organization.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Your Name] - Plumbing Professional for United States Miami</dc:title>
  <dc:creator/>
  <dc:language>en</dc:language>
  <cp:keywords/>
  <dcterms:created xsi:type="dcterms:W3CDTF">2026-06-03T08:23:29Z</dcterms:created>
  <dcterms:modified xsi:type="dcterms:W3CDTF">2026-06-03T08:23:29Z</dcterms:modified>
</cp:coreProperties>
</file>

<file path=docProps/custom.xml><?xml version="1.0" encoding="utf-8"?>
<Properties xmlns="http://schemas.openxmlformats.org/officeDocument/2006/custom-properties" xmlns:vt="http://schemas.openxmlformats.org/officeDocument/2006/docPropsVTypes"/>
</file>